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seph Lev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ep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v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24 East Eton Driv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rlevin86@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0224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chol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f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1/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